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81ABC" w14:textId="77777777" w:rsidR="00DC1794" w:rsidRDefault="00DC1794">
      <w:pPr>
        <w:spacing w:after="0" w:line="240" w:lineRule="auto"/>
      </w:pPr>
    </w:p>
    <w:p w14:paraId="2756493C" w14:textId="77777777" w:rsidR="00DC1794" w:rsidRDefault="00DC1794">
      <w:pPr>
        <w:spacing w:after="0" w:line="240" w:lineRule="auto"/>
      </w:pPr>
    </w:p>
    <w:p w14:paraId="34443959" w14:textId="77777777" w:rsidR="00DC1794" w:rsidRDefault="00B06432">
      <w:pPr>
        <w:spacing w:after="0" w:line="268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anchor distT="0" distB="0" distL="114300" distR="114300" simplePos="0" relativeHeight="251658240" behindDoc="0" locked="0" layoutInCell="1" hidden="0" allowOverlap="1" wp14:anchorId="45D7A559" wp14:editId="7CEF2D02">
            <wp:simplePos x="0" y="0"/>
            <wp:positionH relativeFrom="page">
              <wp:posOffset>5765800</wp:posOffset>
            </wp:positionH>
            <wp:positionV relativeFrom="page">
              <wp:posOffset>533400</wp:posOffset>
            </wp:positionV>
            <wp:extent cx="914400" cy="520700"/>
            <wp:effectExtent l="0" t="0" r="0" b="0"/>
            <wp:wrapSquare wrapText="bothSides" distT="0" distB="0" distL="114300" distR="11430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color w:val="000000"/>
          <w:sz w:val="20"/>
          <w:szCs w:val="20"/>
        </w:rPr>
        <w:t>ERRATA SHEET</w:t>
      </w:r>
    </w:p>
    <w:p w14:paraId="3858C7CD" w14:textId="77777777" w:rsidR="00DC1794" w:rsidRDefault="00DC1794">
      <w:pPr>
        <w:spacing w:after="0" w:line="240" w:lineRule="auto"/>
        <w:ind w:left="-1379" w:firstLine="1440"/>
        <w:rPr>
          <w:rFonts w:ascii="Arial" w:eastAsia="Arial" w:hAnsi="Arial" w:cs="Arial"/>
        </w:rPr>
      </w:pPr>
    </w:p>
    <w:p w14:paraId="40F5CD5A" w14:textId="059ED614" w:rsidR="00DC1794" w:rsidRDefault="00B06432">
      <w:pPr>
        <w:spacing w:after="0" w:line="357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This sheet incorporates corrections to</w:t>
      </w:r>
      <w:r>
        <w:rPr>
          <w:rFonts w:ascii="Arial" w:eastAsia="Arial" w:hAnsi="Arial" w:cs="Arial"/>
          <w:i/>
          <w:color w:val="000000"/>
        </w:rPr>
        <w:t xml:space="preserve"> New Frontiers </w:t>
      </w:r>
      <w:r w:rsidR="00614572">
        <w:rPr>
          <w:rFonts w:ascii="Arial" w:eastAsia="Arial" w:hAnsi="Arial" w:cs="Arial"/>
          <w:i/>
          <w:color w:val="000000"/>
        </w:rPr>
        <w:t>3</w:t>
      </w:r>
      <w:r>
        <w:rPr>
          <w:rFonts w:ascii="Arial" w:eastAsia="Arial" w:hAnsi="Arial" w:cs="Arial"/>
          <w:i/>
          <w:color w:val="000000"/>
        </w:rPr>
        <w:t xml:space="preserve"> </w:t>
      </w:r>
      <w:r w:rsidR="009A5DF6">
        <w:rPr>
          <w:rFonts w:ascii="Arial" w:eastAsia="Arial" w:hAnsi="Arial" w:cs="Arial"/>
          <w:i/>
          <w:color w:val="000000"/>
        </w:rPr>
        <w:t>Workb</w:t>
      </w:r>
      <w:r>
        <w:rPr>
          <w:rFonts w:ascii="Arial" w:eastAsia="Arial" w:hAnsi="Arial" w:cs="Arial"/>
          <w:i/>
          <w:color w:val="000000"/>
        </w:rPr>
        <w:t>ook</w:t>
      </w:r>
    </w:p>
    <w:p w14:paraId="30D3D348" w14:textId="77777777" w:rsidR="00DC1794" w:rsidRDefault="00B06432">
      <w:pPr>
        <w:spacing w:after="0" w:line="396" w:lineRule="auto"/>
        <w:ind w:left="-1379" w:firstLine="1440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/>
          <w:sz w:val="20"/>
          <w:szCs w:val="20"/>
        </w:rPr>
        <w:t>and should be inserted therein before use.</w:t>
      </w:r>
    </w:p>
    <w:p w14:paraId="495D45FA" w14:textId="77777777" w:rsidR="00DC1794" w:rsidRDefault="00DC1794">
      <w:pPr>
        <w:spacing w:after="0" w:line="396" w:lineRule="auto"/>
        <w:ind w:left="-1379" w:firstLine="1440"/>
      </w:pPr>
    </w:p>
    <w:tbl>
      <w:tblPr>
        <w:tblStyle w:val="a"/>
        <w:tblW w:w="97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5"/>
        <w:gridCol w:w="1560"/>
        <w:gridCol w:w="2693"/>
        <w:gridCol w:w="3077"/>
        <w:gridCol w:w="1717"/>
      </w:tblGrid>
      <w:tr w:rsidR="00DC1794" w14:paraId="16EB40CD" w14:textId="77777777" w:rsidTr="00CF1183">
        <w:tc>
          <w:tcPr>
            <w:tcW w:w="675" w:type="dxa"/>
          </w:tcPr>
          <w:p w14:paraId="1A5252FA" w14:textId="77777777" w:rsidR="00DC1794" w:rsidRDefault="00B06432">
            <w:bookmarkStart w:id="0" w:name="_Hlk108080300"/>
            <w:r>
              <w:t>Page</w:t>
            </w:r>
          </w:p>
        </w:tc>
        <w:tc>
          <w:tcPr>
            <w:tcW w:w="1560" w:type="dxa"/>
          </w:tcPr>
          <w:p w14:paraId="6345FB6A" w14:textId="77777777" w:rsidR="00DC1794" w:rsidRDefault="00B06432">
            <w:r>
              <w:t>Activity</w:t>
            </w:r>
          </w:p>
        </w:tc>
        <w:tc>
          <w:tcPr>
            <w:tcW w:w="2693" w:type="dxa"/>
          </w:tcPr>
          <w:p w14:paraId="0ECAED00" w14:textId="77777777" w:rsidR="00DC1794" w:rsidRDefault="00B06432">
            <w:r>
              <w:t>Reads</w:t>
            </w:r>
          </w:p>
        </w:tc>
        <w:tc>
          <w:tcPr>
            <w:tcW w:w="3077" w:type="dxa"/>
          </w:tcPr>
          <w:p w14:paraId="19F2C429" w14:textId="77777777" w:rsidR="00DC1794" w:rsidRDefault="00B06432">
            <w:r>
              <w:t>Should read</w:t>
            </w:r>
          </w:p>
        </w:tc>
        <w:tc>
          <w:tcPr>
            <w:tcW w:w="1717" w:type="dxa"/>
          </w:tcPr>
          <w:p w14:paraId="115C245A" w14:textId="77777777" w:rsidR="00DC1794" w:rsidRDefault="00B06432">
            <w:r>
              <w:t>Design edit</w:t>
            </w:r>
          </w:p>
        </w:tc>
      </w:tr>
      <w:tr w:rsidR="00C06C6C" w14:paraId="275F4FE1" w14:textId="77777777" w:rsidTr="0006312C">
        <w:tc>
          <w:tcPr>
            <w:tcW w:w="675" w:type="dxa"/>
            <w:vAlign w:val="bottom"/>
          </w:tcPr>
          <w:p w14:paraId="4D5F5F27" w14:textId="2A9F0C32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1560" w:type="dxa"/>
          </w:tcPr>
          <w:p w14:paraId="5ED24591" w14:textId="32A39AD4" w:rsidR="00C06C6C" w:rsidRDefault="00C06C6C" w:rsidP="00C06C6C">
            <w:r>
              <w:t>Unit 2, Lesson C. 1.2</w:t>
            </w:r>
          </w:p>
        </w:tc>
        <w:tc>
          <w:tcPr>
            <w:tcW w:w="2693" w:type="dxa"/>
            <w:vAlign w:val="bottom"/>
          </w:tcPr>
          <w:p w14:paraId="43C3A2D1" w14:textId="4977877D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tie-died</w:t>
            </w:r>
          </w:p>
        </w:tc>
        <w:tc>
          <w:tcPr>
            <w:tcW w:w="3077" w:type="dxa"/>
            <w:vAlign w:val="bottom"/>
          </w:tcPr>
          <w:p w14:paraId="434A0F48" w14:textId="0995A366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tie-dyed</w:t>
            </w:r>
          </w:p>
        </w:tc>
        <w:tc>
          <w:tcPr>
            <w:tcW w:w="1717" w:type="dxa"/>
          </w:tcPr>
          <w:p w14:paraId="0B391174" w14:textId="77777777" w:rsidR="00C06C6C" w:rsidRDefault="00C06C6C" w:rsidP="00C06C6C"/>
        </w:tc>
      </w:tr>
      <w:tr w:rsidR="00C06C6C" w14:paraId="7BDE3227" w14:textId="77777777" w:rsidTr="0078212F">
        <w:tc>
          <w:tcPr>
            <w:tcW w:w="675" w:type="dxa"/>
            <w:vAlign w:val="bottom"/>
          </w:tcPr>
          <w:p w14:paraId="069C5DE6" w14:textId="40C2633E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1560" w:type="dxa"/>
          </w:tcPr>
          <w:p w14:paraId="37CAE3C6" w14:textId="7C660B1A" w:rsidR="00C06C6C" w:rsidRDefault="00C06C6C" w:rsidP="00C06C6C">
            <w:r>
              <w:t>Unit 2, Lesson C. 2</w:t>
            </w:r>
          </w:p>
        </w:tc>
        <w:tc>
          <w:tcPr>
            <w:tcW w:w="2693" w:type="dxa"/>
            <w:vAlign w:val="bottom"/>
          </w:tcPr>
          <w:p w14:paraId="7D90E4A3" w14:textId="71C4CC85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track suits</w:t>
            </w:r>
          </w:p>
        </w:tc>
        <w:tc>
          <w:tcPr>
            <w:tcW w:w="3077" w:type="dxa"/>
            <w:vAlign w:val="bottom"/>
          </w:tcPr>
          <w:p w14:paraId="3AA04CE2" w14:textId="25E6EFB2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tracksuits</w:t>
            </w:r>
          </w:p>
        </w:tc>
        <w:tc>
          <w:tcPr>
            <w:tcW w:w="1717" w:type="dxa"/>
          </w:tcPr>
          <w:p w14:paraId="32B243C2" w14:textId="77777777" w:rsidR="00C06C6C" w:rsidRDefault="00C06C6C" w:rsidP="00C06C6C"/>
        </w:tc>
      </w:tr>
      <w:tr w:rsidR="00C06C6C" w14:paraId="7939D39D" w14:textId="77777777" w:rsidTr="000B666F">
        <w:tc>
          <w:tcPr>
            <w:tcW w:w="675" w:type="dxa"/>
            <w:vAlign w:val="bottom"/>
          </w:tcPr>
          <w:p w14:paraId="4B4FA9DD" w14:textId="0419A646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1560" w:type="dxa"/>
          </w:tcPr>
          <w:p w14:paraId="4A345016" w14:textId="670C905D" w:rsidR="00C06C6C" w:rsidRDefault="00C06C6C" w:rsidP="00C06C6C">
            <w:r>
              <w:t xml:space="preserve">Unit 2, lesson C. </w:t>
            </w:r>
          </w:p>
        </w:tc>
        <w:tc>
          <w:tcPr>
            <w:tcW w:w="2693" w:type="dxa"/>
            <w:vAlign w:val="bottom"/>
          </w:tcPr>
          <w:p w14:paraId="53F13CCC" w14:textId="680B1DD1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chart heading</w:t>
            </w:r>
          </w:p>
        </w:tc>
        <w:tc>
          <w:tcPr>
            <w:tcW w:w="3077" w:type="dxa"/>
            <w:vAlign w:val="bottom"/>
          </w:tcPr>
          <w:p w14:paraId="68B65205" w14:textId="0D83D98F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Add chart header</w:t>
            </w:r>
          </w:p>
        </w:tc>
        <w:tc>
          <w:tcPr>
            <w:tcW w:w="1717" w:type="dxa"/>
          </w:tcPr>
          <w:p w14:paraId="357589F2" w14:textId="77777777" w:rsidR="00C06C6C" w:rsidRDefault="00C06C6C" w:rsidP="00C06C6C"/>
        </w:tc>
      </w:tr>
      <w:tr w:rsidR="00C06C6C" w14:paraId="5530ED90" w14:textId="77777777" w:rsidTr="00FF62C6">
        <w:tc>
          <w:tcPr>
            <w:tcW w:w="675" w:type="dxa"/>
            <w:vAlign w:val="bottom"/>
          </w:tcPr>
          <w:p w14:paraId="084BE43E" w14:textId="0005E2C3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1560" w:type="dxa"/>
          </w:tcPr>
          <w:p w14:paraId="627FD538" w14:textId="7CD91346" w:rsidR="00C06C6C" w:rsidRDefault="00C06C6C" w:rsidP="00C06C6C">
            <w:r>
              <w:t>Unit 3, Lesson E. 2</w:t>
            </w:r>
          </w:p>
        </w:tc>
        <w:tc>
          <w:tcPr>
            <w:tcW w:w="2693" w:type="dxa"/>
            <w:vAlign w:val="bottom"/>
          </w:tcPr>
          <w:p w14:paraId="5D23B61C" w14:textId="2EC56CBA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USA</w:t>
            </w:r>
          </w:p>
        </w:tc>
        <w:tc>
          <w:tcPr>
            <w:tcW w:w="3077" w:type="dxa"/>
            <w:vAlign w:val="bottom"/>
          </w:tcPr>
          <w:p w14:paraId="3E0E382C" w14:textId="66E8EC6A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USA,</w:t>
            </w:r>
          </w:p>
        </w:tc>
        <w:tc>
          <w:tcPr>
            <w:tcW w:w="1717" w:type="dxa"/>
          </w:tcPr>
          <w:p w14:paraId="428DCE52" w14:textId="77777777" w:rsidR="00C06C6C" w:rsidRDefault="00C06C6C" w:rsidP="00C06C6C"/>
        </w:tc>
      </w:tr>
      <w:tr w:rsidR="00C06C6C" w14:paraId="727595F3" w14:textId="77777777" w:rsidTr="00BB1A32">
        <w:tc>
          <w:tcPr>
            <w:tcW w:w="675" w:type="dxa"/>
            <w:vAlign w:val="bottom"/>
          </w:tcPr>
          <w:p w14:paraId="22495FCE" w14:textId="5A3F7013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1560" w:type="dxa"/>
          </w:tcPr>
          <w:p w14:paraId="73ED33CE" w14:textId="4EBB78C5" w:rsidR="00C06C6C" w:rsidRDefault="00C06C6C" w:rsidP="00C06C6C">
            <w:r>
              <w:t>Unit 3, Review, 1</w:t>
            </w:r>
          </w:p>
        </w:tc>
        <w:tc>
          <w:tcPr>
            <w:tcW w:w="2693" w:type="dxa"/>
            <w:vAlign w:val="bottom"/>
          </w:tcPr>
          <w:p w14:paraId="6DE95B19" w14:textId="09150A24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favorite</w:t>
            </w:r>
          </w:p>
        </w:tc>
        <w:tc>
          <w:tcPr>
            <w:tcW w:w="3077" w:type="dxa"/>
            <w:vAlign w:val="bottom"/>
          </w:tcPr>
          <w:p w14:paraId="2C58B243" w14:textId="0732C220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my favorite</w:t>
            </w:r>
          </w:p>
        </w:tc>
        <w:tc>
          <w:tcPr>
            <w:tcW w:w="1717" w:type="dxa"/>
          </w:tcPr>
          <w:p w14:paraId="61BB88A2" w14:textId="77777777" w:rsidR="00C06C6C" w:rsidRDefault="00C06C6C" w:rsidP="00C06C6C"/>
        </w:tc>
      </w:tr>
      <w:tr w:rsidR="00C06C6C" w14:paraId="13DC8C99" w14:textId="77777777" w:rsidTr="00C16E0C">
        <w:tc>
          <w:tcPr>
            <w:tcW w:w="675" w:type="dxa"/>
            <w:vAlign w:val="bottom"/>
          </w:tcPr>
          <w:p w14:paraId="093E7978" w14:textId="0361E2EA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1560" w:type="dxa"/>
          </w:tcPr>
          <w:p w14:paraId="3CC6B767" w14:textId="5D4ADFAE" w:rsidR="00C06C6C" w:rsidRDefault="00C06C6C" w:rsidP="00C06C6C">
            <w:r>
              <w:t>Unit 4, Lesson A. 2.1</w:t>
            </w:r>
          </w:p>
        </w:tc>
        <w:tc>
          <w:tcPr>
            <w:tcW w:w="2693" w:type="dxa"/>
            <w:vAlign w:val="bottom"/>
          </w:tcPr>
          <w:p w14:paraId="2E76B6D9" w14:textId="1C740AA7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invention changes the world but</w:t>
            </w:r>
          </w:p>
        </w:tc>
        <w:tc>
          <w:tcPr>
            <w:tcW w:w="3077" w:type="dxa"/>
            <w:vAlign w:val="bottom"/>
          </w:tcPr>
          <w:p w14:paraId="1B5160CD" w14:textId="2AC9667C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world, but</w:t>
            </w:r>
          </w:p>
        </w:tc>
        <w:tc>
          <w:tcPr>
            <w:tcW w:w="1717" w:type="dxa"/>
          </w:tcPr>
          <w:p w14:paraId="1BFB5445" w14:textId="77777777" w:rsidR="00C06C6C" w:rsidRDefault="00C06C6C" w:rsidP="00C06C6C"/>
        </w:tc>
      </w:tr>
      <w:tr w:rsidR="00C06C6C" w14:paraId="5C9D3B7D" w14:textId="77777777" w:rsidTr="00D81A2C">
        <w:tc>
          <w:tcPr>
            <w:tcW w:w="675" w:type="dxa"/>
            <w:vAlign w:val="bottom"/>
          </w:tcPr>
          <w:p w14:paraId="0711E662" w14:textId="424E2C61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1560" w:type="dxa"/>
          </w:tcPr>
          <w:p w14:paraId="54BFE1F1" w14:textId="4C096E4A" w:rsidR="00C06C6C" w:rsidRDefault="00C06C6C" w:rsidP="00C06C6C">
            <w:r>
              <w:t>Unit 4, Lesson B. 2.3</w:t>
            </w:r>
          </w:p>
        </w:tc>
        <w:tc>
          <w:tcPr>
            <w:tcW w:w="2693" w:type="dxa"/>
            <w:vAlign w:val="bottom"/>
          </w:tcPr>
          <w:p w14:paraId="604BB80F" w14:textId="20D8D9B0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will the game maybe place</w:t>
            </w:r>
          </w:p>
        </w:tc>
        <w:tc>
          <w:tcPr>
            <w:tcW w:w="3077" w:type="dxa"/>
            <w:vAlign w:val="bottom"/>
          </w:tcPr>
          <w:p w14:paraId="53E10BA9" w14:textId="3A23EF62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 xml:space="preserve">maybe &gt; possibly </w:t>
            </w:r>
          </w:p>
        </w:tc>
        <w:tc>
          <w:tcPr>
            <w:tcW w:w="1717" w:type="dxa"/>
          </w:tcPr>
          <w:p w14:paraId="7B894807" w14:textId="77777777" w:rsidR="00C06C6C" w:rsidRDefault="00C06C6C" w:rsidP="00C06C6C"/>
        </w:tc>
      </w:tr>
      <w:tr w:rsidR="00C06C6C" w14:paraId="1BC86420" w14:textId="77777777" w:rsidTr="006D7D74">
        <w:tc>
          <w:tcPr>
            <w:tcW w:w="675" w:type="dxa"/>
            <w:vAlign w:val="bottom"/>
          </w:tcPr>
          <w:p w14:paraId="09F4F03B" w14:textId="1F559912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1560" w:type="dxa"/>
          </w:tcPr>
          <w:p w14:paraId="14B0ABED" w14:textId="31DDF8C5" w:rsidR="00C06C6C" w:rsidRDefault="00C06C6C" w:rsidP="00C06C6C">
            <w:r>
              <w:t>Unit 4, Lesson E. 1.3</w:t>
            </w:r>
          </w:p>
        </w:tc>
        <w:tc>
          <w:tcPr>
            <w:tcW w:w="2693" w:type="dxa"/>
            <w:vAlign w:val="bottom"/>
          </w:tcPr>
          <w:p w14:paraId="58C0682E" w14:textId="2B9D5E02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 xml:space="preserve">your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run away</w:t>
            </w:r>
            <w:proofErr w:type="gramEnd"/>
          </w:p>
        </w:tc>
        <w:tc>
          <w:tcPr>
            <w:tcW w:w="3077" w:type="dxa"/>
            <w:vAlign w:val="bottom"/>
          </w:tcPr>
          <w:p w14:paraId="686998AE" w14:textId="4F2C2E4B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you</w:t>
            </w:r>
          </w:p>
        </w:tc>
        <w:tc>
          <w:tcPr>
            <w:tcW w:w="1717" w:type="dxa"/>
          </w:tcPr>
          <w:p w14:paraId="36134199" w14:textId="77777777" w:rsidR="00C06C6C" w:rsidRDefault="00C06C6C" w:rsidP="00C06C6C"/>
        </w:tc>
      </w:tr>
      <w:tr w:rsidR="00C06C6C" w14:paraId="6CEB26C0" w14:textId="77777777" w:rsidTr="006D7D74">
        <w:tc>
          <w:tcPr>
            <w:tcW w:w="675" w:type="dxa"/>
            <w:vAlign w:val="bottom"/>
          </w:tcPr>
          <w:p w14:paraId="32071AF9" w14:textId="202A9D7C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</w:p>
        </w:tc>
        <w:tc>
          <w:tcPr>
            <w:tcW w:w="1560" w:type="dxa"/>
          </w:tcPr>
          <w:p w14:paraId="55A28FB5" w14:textId="1DE85918" w:rsidR="00C06C6C" w:rsidRDefault="00C06C6C" w:rsidP="00C06C6C">
            <w:r>
              <w:t>Unit 3-4 Review. 6.1</w:t>
            </w:r>
          </w:p>
        </w:tc>
        <w:tc>
          <w:tcPr>
            <w:tcW w:w="2693" w:type="dxa"/>
            <w:vAlign w:val="bottom"/>
          </w:tcPr>
          <w:p w14:paraId="586FF702" w14:textId="75AEA649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re of movie</w:t>
            </w:r>
          </w:p>
        </w:tc>
        <w:tc>
          <w:tcPr>
            <w:tcW w:w="3077" w:type="dxa"/>
            <w:vAlign w:val="bottom"/>
          </w:tcPr>
          <w:p w14:paraId="5A63E2EA" w14:textId="482E440B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vie genre</w:t>
            </w:r>
          </w:p>
        </w:tc>
        <w:tc>
          <w:tcPr>
            <w:tcW w:w="1717" w:type="dxa"/>
          </w:tcPr>
          <w:p w14:paraId="45050705" w14:textId="77777777" w:rsidR="00C06C6C" w:rsidRDefault="00C06C6C" w:rsidP="00C06C6C"/>
        </w:tc>
      </w:tr>
      <w:tr w:rsidR="00C06C6C" w14:paraId="34092AAE" w14:textId="77777777" w:rsidTr="006D7D74">
        <w:tc>
          <w:tcPr>
            <w:tcW w:w="675" w:type="dxa"/>
            <w:vAlign w:val="bottom"/>
          </w:tcPr>
          <w:p w14:paraId="7FC57A9F" w14:textId="61283C49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1560" w:type="dxa"/>
          </w:tcPr>
          <w:p w14:paraId="55FE1B06" w14:textId="5F9D95E8" w:rsidR="00C06C6C" w:rsidRDefault="00C06C6C" w:rsidP="00C06C6C">
            <w:r>
              <w:t xml:space="preserve">Unit 5, Lesson D.3 </w:t>
            </w:r>
          </w:p>
        </w:tc>
        <w:tc>
          <w:tcPr>
            <w:tcW w:w="2693" w:type="dxa"/>
            <w:vAlign w:val="bottom"/>
          </w:tcPr>
          <w:p w14:paraId="105F995D" w14:textId="3B8CD9DF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verything smells amazing</w:t>
            </w:r>
          </w:p>
        </w:tc>
        <w:tc>
          <w:tcPr>
            <w:tcW w:w="3077" w:type="dxa"/>
            <w:vAlign w:val="bottom"/>
          </w:tcPr>
          <w:p w14:paraId="3E8B32A4" w14:textId="258F0BC4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verything smells amazing</w:t>
            </w:r>
          </w:p>
        </w:tc>
        <w:tc>
          <w:tcPr>
            <w:tcW w:w="1717" w:type="dxa"/>
          </w:tcPr>
          <w:p w14:paraId="7D229DB5" w14:textId="77777777" w:rsidR="00C06C6C" w:rsidRDefault="00C06C6C" w:rsidP="00C06C6C"/>
        </w:tc>
      </w:tr>
      <w:tr w:rsidR="00C06C6C" w14:paraId="5BA8958A" w14:textId="77777777" w:rsidTr="006D7D74">
        <w:tc>
          <w:tcPr>
            <w:tcW w:w="675" w:type="dxa"/>
            <w:vAlign w:val="bottom"/>
          </w:tcPr>
          <w:p w14:paraId="4B60CFB7" w14:textId="23FAB16C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  <w:tc>
          <w:tcPr>
            <w:tcW w:w="1560" w:type="dxa"/>
          </w:tcPr>
          <w:p w14:paraId="5C0D76D8" w14:textId="6375425E" w:rsidR="00C06C6C" w:rsidRDefault="00C06C6C" w:rsidP="00C06C6C">
            <w:r>
              <w:t>Unit 6, lesson A. all</w:t>
            </w:r>
          </w:p>
        </w:tc>
        <w:tc>
          <w:tcPr>
            <w:tcW w:w="2693" w:type="dxa"/>
            <w:vAlign w:val="bottom"/>
          </w:tcPr>
          <w:p w14:paraId="0B9534BB" w14:textId="247FF617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eat stroke </w:t>
            </w:r>
          </w:p>
        </w:tc>
        <w:tc>
          <w:tcPr>
            <w:tcW w:w="3077" w:type="dxa"/>
            <w:vAlign w:val="bottom"/>
          </w:tcPr>
          <w:p w14:paraId="7614B1DD" w14:textId="5C109BBB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eatstroke</w:t>
            </w:r>
          </w:p>
        </w:tc>
        <w:tc>
          <w:tcPr>
            <w:tcW w:w="1717" w:type="dxa"/>
          </w:tcPr>
          <w:p w14:paraId="12F85383" w14:textId="77777777" w:rsidR="00C06C6C" w:rsidRDefault="00C06C6C" w:rsidP="00C06C6C"/>
        </w:tc>
      </w:tr>
      <w:tr w:rsidR="00C06C6C" w14:paraId="73BFB8A4" w14:textId="77777777" w:rsidTr="006D7D74">
        <w:tc>
          <w:tcPr>
            <w:tcW w:w="675" w:type="dxa"/>
            <w:vAlign w:val="bottom"/>
          </w:tcPr>
          <w:p w14:paraId="6D854F1B" w14:textId="04334ACD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  <w:tc>
          <w:tcPr>
            <w:tcW w:w="1560" w:type="dxa"/>
          </w:tcPr>
          <w:p w14:paraId="2E38B51F" w14:textId="3EC9433C" w:rsidR="00C06C6C" w:rsidRDefault="00C06C6C" w:rsidP="00C06C6C">
            <w:r>
              <w:t>Unit 6, Lesson A. 4</w:t>
            </w:r>
          </w:p>
        </w:tc>
        <w:tc>
          <w:tcPr>
            <w:tcW w:w="2693" w:type="dxa"/>
            <w:vAlign w:val="bottom"/>
          </w:tcPr>
          <w:p w14:paraId="508938E8" w14:textId="4A252771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sunburn ?</w:t>
            </w:r>
            <w:proofErr w:type="gramEnd"/>
          </w:p>
        </w:tc>
        <w:tc>
          <w:tcPr>
            <w:tcW w:w="3077" w:type="dxa"/>
            <w:vAlign w:val="bottom"/>
          </w:tcPr>
          <w:p w14:paraId="3B590388" w14:textId="0E67014E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nburn?</w:t>
            </w:r>
          </w:p>
        </w:tc>
        <w:tc>
          <w:tcPr>
            <w:tcW w:w="1717" w:type="dxa"/>
          </w:tcPr>
          <w:p w14:paraId="60E95DC8" w14:textId="77777777" w:rsidR="00C06C6C" w:rsidRDefault="00C06C6C" w:rsidP="00C06C6C"/>
        </w:tc>
      </w:tr>
      <w:tr w:rsidR="00C06C6C" w14:paraId="3341C8B0" w14:textId="77777777" w:rsidTr="006D7D74">
        <w:tc>
          <w:tcPr>
            <w:tcW w:w="675" w:type="dxa"/>
            <w:vAlign w:val="bottom"/>
          </w:tcPr>
          <w:p w14:paraId="0869BF71" w14:textId="4886EA97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1560" w:type="dxa"/>
          </w:tcPr>
          <w:p w14:paraId="5BE1F5A4" w14:textId="7AE27606" w:rsidR="00C06C6C" w:rsidRDefault="00C06C6C" w:rsidP="00C06C6C">
            <w:r>
              <w:t>Unit 6, Lesson C. 3</w:t>
            </w:r>
          </w:p>
        </w:tc>
        <w:tc>
          <w:tcPr>
            <w:tcW w:w="2693" w:type="dxa"/>
            <w:vAlign w:val="bottom"/>
          </w:tcPr>
          <w:p w14:paraId="06997923" w14:textId="5CD6B5D8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ou will know more</w:t>
            </w:r>
          </w:p>
        </w:tc>
        <w:tc>
          <w:tcPr>
            <w:tcW w:w="3077" w:type="dxa"/>
            <w:vAlign w:val="bottom"/>
          </w:tcPr>
          <w:p w14:paraId="48C8DE0D" w14:textId="340B0E70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ou know more</w:t>
            </w:r>
          </w:p>
        </w:tc>
        <w:tc>
          <w:tcPr>
            <w:tcW w:w="1717" w:type="dxa"/>
          </w:tcPr>
          <w:p w14:paraId="5CFB6440" w14:textId="77777777" w:rsidR="00C06C6C" w:rsidRDefault="00C06C6C" w:rsidP="00C06C6C"/>
        </w:tc>
      </w:tr>
      <w:tr w:rsidR="00C06C6C" w14:paraId="1593B428" w14:textId="77777777" w:rsidTr="00667789">
        <w:tc>
          <w:tcPr>
            <w:tcW w:w="675" w:type="dxa"/>
            <w:vAlign w:val="bottom"/>
          </w:tcPr>
          <w:p w14:paraId="35353D0B" w14:textId="0BEC280C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1560" w:type="dxa"/>
          </w:tcPr>
          <w:p w14:paraId="5673926E" w14:textId="7DC9056F" w:rsidR="00C06C6C" w:rsidRDefault="00C06C6C" w:rsidP="00C06C6C">
            <w:r>
              <w:t>Unit 6, Lesson C. 1</w:t>
            </w:r>
          </w:p>
        </w:tc>
        <w:tc>
          <w:tcPr>
            <w:tcW w:w="2693" w:type="dxa"/>
            <w:vAlign w:val="bottom"/>
          </w:tcPr>
          <w:p w14:paraId="2AC57216" w14:textId="23E2728E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disc, can</w:t>
            </w:r>
          </w:p>
        </w:tc>
        <w:tc>
          <w:tcPr>
            <w:tcW w:w="3077" w:type="dxa"/>
            <w:vAlign w:val="bottom"/>
          </w:tcPr>
          <w:p w14:paraId="73B66D96" w14:textId="4151758C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disc. Can</w:t>
            </w:r>
          </w:p>
        </w:tc>
        <w:tc>
          <w:tcPr>
            <w:tcW w:w="1717" w:type="dxa"/>
          </w:tcPr>
          <w:p w14:paraId="38970B27" w14:textId="77777777" w:rsidR="00C06C6C" w:rsidRDefault="00C06C6C" w:rsidP="00C06C6C"/>
        </w:tc>
      </w:tr>
      <w:tr w:rsidR="00C06C6C" w14:paraId="43B89319" w14:textId="77777777" w:rsidTr="00667789">
        <w:tc>
          <w:tcPr>
            <w:tcW w:w="675" w:type="dxa"/>
            <w:vAlign w:val="bottom"/>
          </w:tcPr>
          <w:p w14:paraId="6A6F516F" w14:textId="6D174C08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41</w:t>
            </w:r>
          </w:p>
        </w:tc>
        <w:tc>
          <w:tcPr>
            <w:tcW w:w="1560" w:type="dxa"/>
          </w:tcPr>
          <w:p w14:paraId="4B9406FD" w14:textId="31CCB662" w:rsidR="00C06C6C" w:rsidRDefault="00C06C6C" w:rsidP="00C06C6C">
            <w:r>
              <w:t>Unit 6, Lesson D. 3</w:t>
            </w:r>
          </w:p>
        </w:tc>
        <w:tc>
          <w:tcPr>
            <w:tcW w:w="2693" w:type="dxa"/>
            <w:vAlign w:val="bottom"/>
          </w:tcPr>
          <w:p w14:paraId="08DCE577" w14:textId="157DA199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best in show.</w:t>
            </w:r>
          </w:p>
        </w:tc>
        <w:tc>
          <w:tcPr>
            <w:tcW w:w="3077" w:type="dxa"/>
            <w:vAlign w:val="bottom"/>
          </w:tcPr>
          <w:p w14:paraId="1D5BB9A2" w14:textId="0FAD35D0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 xml:space="preserve">best in the show. </w:t>
            </w:r>
          </w:p>
        </w:tc>
        <w:tc>
          <w:tcPr>
            <w:tcW w:w="1717" w:type="dxa"/>
          </w:tcPr>
          <w:p w14:paraId="62ED468E" w14:textId="77777777" w:rsidR="00C06C6C" w:rsidRDefault="00C06C6C" w:rsidP="00C06C6C"/>
        </w:tc>
      </w:tr>
      <w:tr w:rsidR="00C06C6C" w14:paraId="41EF9313" w14:textId="77777777" w:rsidTr="00667789">
        <w:tc>
          <w:tcPr>
            <w:tcW w:w="675" w:type="dxa"/>
            <w:vAlign w:val="bottom"/>
          </w:tcPr>
          <w:p w14:paraId="3848033F" w14:textId="02F62E21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43</w:t>
            </w:r>
          </w:p>
        </w:tc>
        <w:tc>
          <w:tcPr>
            <w:tcW w:w="1560" w:type="dxa"/>
          </w:tcPr>
          <w:p w14:paraId="3DB14D1F" w14:textId="395458FE" w:rsidR="00C06C6C" w:rsidRDefault="00C06C6C" w:rsidP="00C06C6C">
            <w:r>
              <w:t>Unit 6, Review. 2.2</w:t>
            </w:r>
          </w:p>
        </w:tc>
        <w:tc>
          <w:tcPr>
            <w:tcW w:w="2693" w:type="dxa"/>
            <w:vAlign w:val="bottom"/>
          </w:tcPr>
          <w:p w14:paraId="55E871CE" w14:textId="73E6DA2B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 xml:space="preserve">donut please? </w:t>
            </w:r>
          </w:p>
        </w:tc>
        <w:tc>
          <w:tcPr>
            <w:tcW w:w="3077" w:type="dxa"/>
            <w:vAlign w:val="bottom"/>
          </w:tcPr>
          <w:p w14:paraId="5162D9FB" w14:textId="7A4CA8EA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donut, please?</w:t>
            </w:r>
          </w:p>
        </w:tc>
        <w:tc>
          <w:tcPr>
            <w:tcW w:w="1717" w:type="dxa"/>
          </w:tcPr>
          <w:p w14:paraId="58514C79" w14:textId="77777777" w:rsidR="00C06C6C" w:rsidRDefault="00C06C6C" w:rsidP="00C06C6C"/>
        </w:tc>
      </w:tr>
      <w:tr w:rsidR="00C06C6C" w14:paraId="76CDFF84" w14:textId="77777777" w:rsidTr="00667789">
        <w:tc>
          <w:tcPr>
            <w:tcW w:w="675" w:type="dxa"/>
            <w:vAlign w:val="bottom"/>
          </w:tcPr>
          <w:p w14:paraId="13AEC41B" w14:textId="69F91E9A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43</w:t>
            </w:r>
          </w:p>
        </w:tc>
        <w:tc>
          <w:tcPr>
            <w:tcW w:w="1560" w:type="dxa"/>
          </w:tcPr>
          <w:p w14:paraId="32A5FB74" w14:textId="1517F50E" w:rsidR="00C06C6C" w:rsidRDefault="00C06C6C" w:rsidP="00C06C6C">
            <w:r>
              <w:t>Unit 6, Review. 2.5</w:t>
            </w:r>
          </w:p>
        </w:tc>
        <w:tc>
          <w:tcPr>
            <w:tcW w:w="2693" w:type="dxa"/>
            <w:vAlign w:val="bottom"/>
          </w:tcPr>
          <w:p w14:paraId="24AC5B19" w14:textId="5320DE45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 xml:space="preserve">whenever they need. </w:t>
            </w:r>
          </w:p>
        </w:tc>
        <w:tc>
          <w:tcPr>
            <w:tcW w:w="3077" w:type="dxa"/>
            <w:vAlign w:val="bottom"/>
          </w:tcPr>
          <w:p w14:paraId="032F8C47" w14:textId="2EFBE225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 xml:space="preserve">need it. </w:t>
            </w:r>
          </w:p>
        </w:tc>
        <w:tc>
          <w:tcPr>
            <w:tcW w:w="1717" w:type="dxa"/>
          </w:tcPr>
          <w:p w14:paraId="52252A20" w14:textId="77777777" w:rsidR="00C06C6C" w:rsidRDefault="00C06C6C" w:rsidP="00C06C6C"/>
        </w:tc>
      </w:tr>
      <w:tr w:rsidR="00C06C6C" w14:paraId="3B29DD06" w14:textId="77777777" w:rsidTr="00667789">
        <w:tc>
          <w:tcPr>
            <w:tcW w:w="675" w:type="dxa"/>
            <w:vAlign w:val="bottom"/>
          </w:tcPr>
          <w:p w14:paraId="423EBFE1" w14:textId="3E75191D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6</w:t>
            </w:r>
          </w:p>
        </w:tc>
        <w:tc>
          <w:tcPr>
            <w:tcW w:w="1560" w:type="dxa"/>
          </w:tcPr>
          <w:p w14:paraId="7C53F7B9" w14:textId="2D514B6C" w:rsidR="00C06C6C" w:rsidRDefault="00C06C6C" w:rsidP="00C06C6C">
            <w:r>
              <w:t>Unit 7, Lesson A. 4</w:t>
            </w:r>
          </w:p>
        </w:tc>
        <w:tc>
          <w:tcPr>
            <w:tcW w:w="2693" w:type="dxa"/>
            <w:vAlign w:val="bottom"/>
          </w:tcPr>
          <w:p w14:paraId="3C535E02" w14:textId="22C73891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andals, belts, socks, dresses, etc. </w:t>
            </w:r>
          </w:p>
        </w:tc>
        <w:tc>
          <w:tcPr>
            <w:tcW w:w="3077" w:type="dxa"/>
            <w:vAlign w:val="bottom"/>
          </w:tcPr>
          <w:p w14:paraId="654A387C" w14:textId="77777777" w:rsidR="00C06C6C" w:rsidRDefault="00C06C6C" w:rsidP="00C06C6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7" w:type="dxa"/>
          </w:tcPr>
          <w:p w14:paraId="6B65CB01" w14:textId="4FD1CD58" w:rsidR="00C06C6C" w:rsidRDefault="00C06C6C" w:rsidP="00C06C6C">
            <w:r>
              <w:rPr>
                <w:rFonts w:ascii="Arial" w:hAnsi="Arial" w:cs="Arial"/>
                <w:sz w:val="20"/>
                <w:szCs w:val="20"/>
              </w:rPr>
              <w:t>answer options lower case</w:t>
            </w:r>
          </w:p>
        </w:tc>
      </w:tr>
      <w:tr w:rsidR="00243D4D" w14:paraId="7748A1C8" w14:textId="77777777" w:rsidTr="00667789">
        <w:tc>
          <w:tcPr>
            <w:tcW w:w="675" w:type="dxa"/>
            <w:vAlign w:val="bottom"/>
          </w:tcPr>
          <w:p w14:paraId="734068A1" w14:textId="1DDDD986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6</w:t>
            </w:r>
          </w:p>
        </w:tc>
        <w:tc>
          <w:tcPr>
            <w:tcW w:w="1560" w:type="dxa"/>
          </w:tcPr>
          <w:p w14:paraId="08FAEA31" w14:textId="62EEA625" w:rsidR="00243D4D" w:rsidRDefault="00243D4D" w:rsidP="00243D4D">
            <w:r>
              <w:t>Unit 7, Lesson A. 1.2</w:t>
            </w:r>
          </w:p>
        </w:tc>
        <w:tc>
          <w:tcPr>
            <w:tcW w:w="2693" w:type="dxa"/>
            <w:vAlign w:val="bottom"/>
          </w:tcPr>
          <w:p w14:paraId="1CF71D77" w14:textId="7868C9AE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en air</w:t>
            </w:r>
          </w:p>
        </w:tc>
        <w:tc>
          <w:tcPr>
            <w:tcW w:w="3077" w:type="dxa"/>
            <w:vAlign w:val="bottom"/>
          </w:tcPr>
          <w:p w14:paraId="4F321288" w14:textId="670E1C28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en-air</w:t>
            </w:r>
          </w:p>
        </w:tc>
        <w:tc>
          <w:tcPr>
            <w:tcW w:w="1717" w:type="dxa"/>
          </w:tcPr>
          <w:p w14:paraId="4EFDBD01" w14:textId="77777777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3D4D" w14:paraId="43C2B1E1" w14:textId="77777777" w:rsidTr="00667789">
        <w:tc>
          <w:tcPr>
            <w:tcW w:w="675" w:type="dxa"/>
            <w:vAlign w:val="bottom"/>
          </w:tcPr>
          <w:p w14:paraId="40356710" w14:textId="3EBF8B6D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8</w:t>
            </w:r>
          </w:p>
        </w:tc>
        <w:tc>
          <w:tcPr>
            <w:tcW w:w="1560" w:type="dxa"/>
          </w:tcPr>
          <w:p w14:paraId="5BBFB152" w14:textId="5554A1FF" w:rsidR="00243D4D" w:rsidRDefault="00243D4D" w:rsidP="00243D4D">
            <w:r>
              <w:t>Unit 7, Lesson C. 4</w:t>
            </w:r>
          </w:p>
        </w:tc>
        <w:tc>
          <w:tcPr>
            <w:tcW w:w="2693" w:type="dxa"/>
            <w:vAlign w:val="bottom"/>
          </w:tcPr>
          <w:p w14:paraId="64026ED4" w14:textId="2AD7A5D4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rner of the fairgrounds. </w:t>
            </w:r>
          </w:p>
        </w:tc>
        <w:tc>
          <w:tcPr>
            <w:tcW w:w="3077" w:type="dxa"/>
            <w:vAlign w:val="bottom"/>
          </w:tcPr>
          <w:p w14:paraId="4C62A543" w14:textId="2E0188F6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airground. </w:t>
            </w:r>
          </w:p>
        </w:tc>
        <w:tc>
          <w:tcPr>
            <w:tcW w:w="1717" w:type="dxa"/>
          </w:tcPr>
          <w:p w14:paraId="7F6AEAE8" w14:textId="77777777" w:rsidR="00243D4D" w:rsidRDefault="00243D4D" w:rsidP="00243D4D"/>
        </w:tc>
      </w:tr>
      <w:tr w:rsidR="00243D4D" w14:paraId="6020C663" w14:textId="77777777" w:rsidTr="00667789">
        <w:tc>
          <w:tcPr>
            <w:tcW w:w="675" w:type="dxa"/>
            <w:vAlign w:val="bottom"/>
          </w:tcPr>
          <w:p w14:paraId="22995B41" w14:textId="03F229F2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3</w:t>
            </w:r>
          </w:p>
        </w:tc>
        <w:tc>
          <w:tcPr>
            <w:tcW w:w="1560" w:type="dxa"/>
          </w:tcPr>
          <w:p w14:paraId="704E912C" w14:textId="7C3FEE25" w:rsidR="00243D4D" w:rsidRDefault="00243D4D" w:rsidP="00243D4D">
            <w:r>
              <w:t>Unit 8, Lesson B. 1</w:t>
            </w:r>
          </w:p>
        </w:tc>
        <w:tc>
          <w:tcPr>
            <w:tcW w:w="2693" w:type="dxa"/>
            <w:vAlign w:val="bottom"/>
          </w:tcPr>
          <w:p w14:paraId="1124268B" w14:textId="3B9FFB5A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ack 08-01</w:t>
            </w:r>
          </w:p>
        </w:tc>
        <w:tc>
          <w:tcPr>
            <w:tcW w:w="3077" w:type="dxa"/>
            <w:vAlign w:val="bottom"/>
          </w:tcPr>
          <w:p w14:paraId="32E76928" w14:textId="037A738E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 2</w:t>
            </w:r>
            <w:r>
              <w:rPr>
                <w:rFonts w:ascii="Arial" w:hAnsi="Arial" w:cs="Arial"/>
                <w:sz w:val="20"/>
                <w:szCs w:val="20"/>
              </w:rPr>
              <w:br/>
              <w:t xml:space="preserve">M: Hey! Nice to meet you. I'm Dave. I’m an athletic person. Health is very important to me. That’s why I help with my little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brother’s soccer team. I’m an assistant coach. I help kids improve their soccer skills. I help them improve their health too. I’ve helped my brother a lot. He got a goal in the last game. I was so proud. </w:t>
            </w:r>
            <w:r>
              <w:rPr>
                <w:rFonts w:ascii="Arial" w:hAnsi="Arial" w:cs="Arial"/>
                <w:sz w:val="20"/>
                <w:szCs w:val="20"/>
              </w:rPr>
              <w:br/>
              <w:t>M: a. He plays soccer.</w:t>
            </w:r>
            <w:r>
              <w:rPr>
                <w:rFonts w:ascii="Arial" w:hAnsi="Arial" w:cs="Arial"/>
                <w:sz w:val="20"/>
                <w:szCs w:val="20"/>
              </w:rPr>
              <w:br/>
              <w:t>b. He gives kids medicine.</w:t>
            </w:r>
            <w:r>
              <w:rPr>
                <w:rFonts w:ascii="Arial" w:hAnsi="Arial" w:cs="Arial"/>
                <w:sz w:val="20"/>
                <w:szCs w:val="20"/>
              </w:rPr>
              <w:br/>
              <w:t>c. He helps his brother's soccer team</w:t>
            </w:r>
          </w:p>
        </w:tc>
        <w:tc>
          <w:tcPr>
            <w:tcW w:w="1717" w:type="dxa"/>
          </w:tcPr>
          <w:p w14:paraId="72B9E205" w14:textId="77777777" w:rsidR="00243D4D" w:rsidRDefault="00243D4D" w:rsidP="00243D4D"/>
        </w:tc>
      </w:tr>
      <w:tr w:rsidR="00243D4D" w14:paraId="27915CBD" w14:textId="77777777" w:rsidTr="00667789">
        <w:tc>
          <w:tcPr>
            <w:tcW w:w="675" w:type="dxa"/>
            <w:vAlign w:val="bottom"/>
          </w:tcPr>
          <w:p w14:paraId="57DA7831" w14:textId="0BAFC97C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4</w:t>
            </w:r>
          </w:p>
        </w:tc>
        <w:tc>
          <w:tcPr>
            <w:tcW w:w="1560" w:type="dxa"/>
          </w:tcPr>
          <w:p w14:paraId="7341E3DD" w14:textId="71D144AE" w:rsidR="00243D4D" w:rsidRDefault="00243D4D" w:rsidP="00243D4D">
            <w:r>
              <w:t>Unit 3, Lesson C. 3.1</w:t>
            </w:r>
          </w:p>
        </w:tc>
        <w:tc>
          <w:tcPr>
            <w:tcW w:w="2693" w:type="dxa"/>
            <w:vAlign w:val="bottom"/>
          </w:tcPr>
          <w:p w14:paraId="41CF7CFC" w14:textId="0444AE9E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he loves to travel</w:t>
            </w:r>
          </w:p>
        </w:tc>
        <w:tc>
          <w:tcPr>
            <w:tcW w:w="3077" w:type="dxa"/>
            <w:vAlign w:val="bottom"/>
          </w:tcPr>
          <w:p w14:paraId="4FFAB85F" w14:textId="59EB89FC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e loves to travel</w:t>
            </w:r>
          </w:p>
        </w:tc>
        <w:tc>
          <w:tcPr>
            <w:tcW w:w="1717" w:type="dxa"/>
          </w:tcPr>
          <w:p w14:paraId="607FF2C5" w14:textId="77777777" w:rsidR="00243D4D" w:rsidRDefault="00243D4D" w:rsidP="00243D4D"/>
        </w:tc>
      </w:tr>
      <w:tr w:rsidR="00243D4D" w14:paraId="7107CFCC" w14:textId="77777777" w:rsidTr="00667789">
        <w:tc>
          <w:tcPr>
            <w:tcW w:w="675" w:type="dxa"/>
            <w:vAlign w:val="bottom"/>
          </w:tcPr>
          <w:p w14:paraId="415FA1D2" w14:textId="7E058156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6</w:t>
            </w:r>
          </w:p>
        </w:tc>
        <w:tc>
          <w:tcPr>
            <w:tcW w:w="1560" w:type="dxa"/>
          </w:tcPr>
          <w:p w14:paraId="0CCFC877" w14:textId="343FCB16" w:rsidR="00243D4D" w:rsidRDefault="00243D4D" w:rsidP="00243D4D">
            <w:r>
              <w:t>Unit 8, Lesson E. 1</w:t>
            </w:r>
          </w:p>
        </w:tc>
        <w:tc>
          <w:tcPr>
            <w:tcW w:w="2693" w:type="dxa"/>
            <w:vAlign w:val="bottom"/>
          </w:tcPr>
          <w:p w14:paraId="1A4A222C" w14:textId="0E5ED4CD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ir students</w:t>
            </w:r>
          </w:p>
        </w:tc>
        <w:tc>
          <w:tcPr>
            <w:tcW w:w="3077" w:type="dxa"/>
            <w:vAlign w:val="bottom"/>
          </w:tcPr>
          <w:p w14:paraId="290DBA84" w14:textId="67166CB9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ts students</w:t>
            </w:r>
          </w:p>
        </w:tc>
        <w:tc>
          <w:tcPr>
            <w:tcW w:w="1717" w:type="dxa"/>
          </w:tcPr>
          <w:p w14:paraId="0EB92D34" w14:textId="77777777" w:rsidR="00243D4D" w:rsidRDefault="00243D4D" w:rsidP="00243D4D"/>
        </w:tc>
      </w:tr>
      <w:tr w:rsidR="00243D4D" w14:paraId="39A23FA3" w14:textId="77777777" w:rsidTr="00CF1183">
        <w:tc>
          <w:tcPr>
            <w:tcW w:w="675" w:type="dxa"/>
            <w:vAlign w:val="bottom"/>
          </w:tcPr>
          <w:p w14:paraId="62BA79C8" w14:textId="3D46824C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9</w:t>
            </w:r>
          </w:p>
        </w:tc>
        <w:tc>
          <w:tcPr>
            <w:tcW w:w="1560" w:type="dxa"/>
          </w:tcPr>
          <w:p w14:paraId="26DEE1F2" w14:textId="6669C227" w:rsidR="00243D4D" w:rsidRDefault="00243D4D" w:rsidP="00243D4D">
            <w:r>
              <w:t>Unit 8</w:t>
            </w:r>
          </w:p>
        </w:tc>
        <w:tc>
          <w:tcPr>
            <w:tcW w:w="2693" w:type="dxa"/>
            <w:vAlign w:val="bottom"/>
          </w:tcPr>
          <w:p w14:paraId="4F8ED728" w14:textId="6E12D134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lee</w:t>
            </w:r>
          </w:p>
        </w:tc>
        <w:tc>
          <w:tcPr>
            <w:tcW w:w="3077" w:type="dxa"/>
            <w:vAlign w:val="bottom"/>
          </w:tcPr>
          <w:p w14:paraId="35E0F5FE" w14:textId="3B6CDC82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lee club</w:t>
            </w:r>
          </w:p>
        </w:tc>
        <w:tc>
          <w:tcPr>
            <w:tcW w:w="1717" w:type="dxa"/>
          </w:tcPr>
          <w:p w14:paraId="1249F0A9" w14:textId="34F5A8CD" w:rsidR="00243D4D" w:rsidRDefault="00243D4D" w:rsidP="00243D4D"/>
        </w:tc>
      </w:tr>
      <w:tr w:rsidR="00243D4D" w14:paraId="42AB5F03" w14:textId="77777777" w:rsidTr="00CF1183">
        <w:tc>
          <w:tcPr>
            <w:tcW w:w="675" w:type="dxa"/>
            <w:vAlign w:val="bottom"/>
          </w:tcPr>
          <w:p w14:paraId="4BAFA23C" w14:textId="5501670A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9</w:t>
            </w:r>
          </w:p>
        </w:tc>
        <w:tc>
          <w:tcPr>
            <w:tcW w:w="1560" w:type="dxa"/>
          </w:tcPr>
          <w:p w14:paraId="2BEFA4AD" w14:textId="45F6037B" w:rsidR="00243D4D" w:rsidRDefault="00243D4D" w:rsidP="00243D4D">
            <w:r>
              <w:t>Unit 8</w:t>
            </w:r>
          </w:p>
        </w:tc>
        <w:tc>
          <w:tcPr>
            <w:tcW w:w="2693" w:type="dxa"/>
            <w:vAlign w:val="bottom"/>
          </w:tcPr>
          <w:p w14:paraId="238D4243" w14:textId="62F0B877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ont/back</w:t>
            </w:r>
          </w:p>
        </w:tc>
        <w:tc>
          <w:tcPr>
            <w:tcW w:w="3077" w:type="dxa"/>
            <w:vAlign w:val="bottom"/>
          </w:tcPr>
          <w:p w14:paraId="7D33CDC4" w14:textId="5A544A21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ront / back</w:t>
            </w:r>
          </w:p>
        </w:tc>
        <w:tc>
          <w:tcPr>
            <w:tcW w:w="1717" w:type="dxa"/>
          </w:tcPr>
          <w:p w14:paraId="4769D8B4" w14:textId="39AA55F2" w:rsidR="00243D4D" w:rsidRDefault="00243D4D" w:rsidP="00243D4D"/>
        </w:tc>
      </w:tr>
      <w:tr w:rsidR="00243D4D" w14:paraId="4F579181" w14:textId="77777777" w:rsidTr="00752DEA">
        <w:tc>
          <w:tcPr>
            <w:tcW w:w="675" w:type="dxa"/>
            <w:vAlign w:val="bottom"/>
          </w:tcPr>
          <w:p w14:paraId="660079EB" w14:textId="29904D40" w:rsidR="00243D4D" w:rsidRDefault="00243D4D" w:rsidP="00243D4D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7</w:t>
            </w:r>
          </w:p>
        </w:tc>
        <w:tc>
          <w:tcPr>
            <w:tcW w:w="1560" w:type="dxa"/>
          </w:tcPr>
          <w:p w14:paraId="3B521592" w14:textId="7CBFEB69" w:rsidR="00243D4D" w:rsidRDefault="00243D4D" w:rsidP="00243D4D">
            <w:pPr>
              <w:tabs>
                <w:tab w:val="left" w:pos="2895"/>
              </w:tabs>
            </w:pPr>
            <w:r>
              <w:t>Unit 10, Lesson B. 1</w:t>
            </w:r>
          </w:p>
        </w:tc>
        <w:tc>
          <w:tcPr>
            <w:tcW w:w="2693" w:type="dxa"/>
            <w:vAlign w:val="bottom"/>
          </w:tcPr>
          <w:p w14:paraId="57125CC7" w14:textId="49280C31" w:rsidR="00243D4D" w:rsidRDefault="00243D4D" w:rsidP="00243D4D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ices an entire</w:t>
            </w:r>
          </w:p>
        </w:tc>
        <w:tc>
          <w:tcPr>
            <w:tcW w:w="3077" w:type="dxa"/>
            <w:vAlign w:val="bottom"/>
          </w:tcPr>
          <w:p w14:paraId="767E16DB" w14:textId="6C39076D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uice an entire</w:t>
            </w:r>
          </w:p>
        </w:tc>
        <w:tc>
          <w:tcPr>
            <w:tcW w:w="1717" w:type="dxa"/>
            <w:vAlign w:val="bottom"/>
          </w:tcPr>
          <w:p w14:paraId="5E3FC438" w14:textId="33689E51" w:rsidR="00243D4D" w:rsidRDefault="00243D4D" w:rsidP="00243D4D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3D4D" w14:paraId="37A3FE6A" w14:textId="77777777" w:rsidTr="00CF1183">
        <w:tc>
          <w:tcPr>
            <w:tcW w:w="675" w:type="dxa"/>
            <w:vAlign w:val="bottom"/>
          </w:tcPr>
          <w:p w14:paraId="12A3D8B8" w14:textId="1FF068AB" w:rsidR="00243D4D" w:rsidRDefault="00243D4D" w:rsidP="00243D4D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1560" w:type="dxa"/>
          </w:tcPr>
          <w:p w14:paraId="32BDB4BB" w14:textId="51F06B78" w:rsidR="00243D4D" w:rsidRDefault="00243D4D" w:rsidP="00243D4D">
            <w:pPr>
              <w:tabs>
                <w:tab w:val="left" w:pos="2895"/>
              </w:tabs>
            </w:pPr>
            <w:r>
              <w:t>Unit 2</w:t>
            </w:r>
          </w:p>
        </w:tc>
        <w:tc>
          <w:tcPr>
            <w:tcW w:w="2693" w:type="dxa"/>
            <w:vAlign w:val="bottom"/>
          </w:tcPr>
          <w:p w14:paraId="32CB3204" w14:textId="20688540" w:rsidR="00243D4D" w:rsidRDefault="00243D4D" w:rsidP="00243D4D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ght comfortable</w:t>
            </w:r>
          </w:p>
        </w:tc>
        <w:tc>
          <w:tcPr>
            <w:tcW w:w="3077" w:type="dxa"/>
            <w:vAlign w:val="bottom"/>
          </w:tcPr>
          <w:p w14:paraId="384A9341" w14:textId="62DEC021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ght, comfortable</w:t>
            </w:r>
          </w:p>
        </w:tc>
        <w:tc>
          <w:tcPr>
            <w:tcW w:w="1717" w:type="dxa"/>
          </w:tcPr>
          <w:p w14:paraId="1FFFE940" w14:textId="77777777" w:rsidR="00243D4D" w:rsidRDefault="00243D4D" w:rsidP="00243D4D">
            <w:pPr>
              <w:tabs>
                <w:tab w:val="left" w:pos="2895"/>
              </w:tabs>
            </w:pPr>
          </w:p>
        </w:tc>
      </w:tr>
      <w:tr w:rsidR="00243D4D" w14:paraId="66819971" w14:textId="77777777" w:rsidTr="00CF1183">
        <w:tc>
          <w:tcPr>
            <w:tcW w:w="675" w:type="dxa"/>
            <w:vAlign w:val="bottom"/>
          </w:tcPr>
          <w:p w14:paraId="37BCAA72" w14:textId="64EC287C" w:rsidR="00243D4D" w:rsidRDefault="00243D4D" w:rsidP="00243D4D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1560" w:type="dxa"/>
          </w:tcPr>
          <w:p w14:paraId="5BE3B094" w14:textId="07372925" w:rsidR="00243D4D" w:rsidRDefault="00243D4D" w:rsidP="00243D4D">
            <w:pPr>
              <w:tabs>
                <w:tab w:val="left" w:pos="2895"/>
              </w:tabs>
            </w:pPr>
            <w:r>
              <w:t>Unit 3</w:t>
            </w:r>
          </w:p>
        </w:tc>
        <w:tc>
          <w:tcPr>
            <w:tcW w:w="2693" w:type="dxa"/>
            <w:vAlign w:val="bottom"/>
          </w:tcPr>
          <w:p w14:paraId="48F9FD73" w14:textId="64CCACBC" w:rsidR="00243D4D" w:rsidRDefault="00243D4D" w:rsidP="00243D4D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d joy or everyday</w:t>
            </w:r>
          </w:p>
        </w:tc>
        <w:tc>
          <w:tcPr>
            <w:tcW w:w="3077" w:type="dxa"/>
            <w:vAlign w:val="bottom"/>
          </w:tcPr>
          <w:p w14:paraId="397CFCE5" w14:textId="167DA29C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d joy of everyday</w:t>
            </w:r>
          </w:p>
        </w:tc>
        <w:tc>
          <w:tcPr>
            <w:tcW w:w="1717" w:type="dxa"/>
            <w:vAlign w:val="bottom"/>
          </w:tcPr>
          <w:p w14:paraId="0AFEA80C" w14:textId="71983BBF" w:rsidR="00243D4D" w:rsidRDefault="00243D4D" w:rsidP="00243D4D">
            <w:pPr>
              <w:tabs>
                <w:tab w:val="left" w:pos="2895"/>
              </w:tabs>
            </w:pPr>
          </w:p>
        </w:tc>
      </w:tr>
      <w:tr w:rsidR="00243D4D" w14:paraId="0517CB59" w14:textId="77777777" w:rsidTr="00CF1183">
        <w:tc>
          <w:tcPr>
            <w:tcW w:w="675" w:type="dxa"/>
            <w:vAlign w:val="bottom"/>
          </w:tcPr>
          <w:p w14:paraId="3C3A9A3A" w14:textId="52D9F802" w:rsidR="00243D4D" w:rsidRDefault="00243D4D" w:rsidP="00243D4D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7</w:t>
            </w:r>
          </w:p>
        </w:tc>
        <w:tc>
          <w:tcPr>
            <w:tcW w:w="1560" w:type="dxa"/>
          </w:tcPr>
          <w:p w14:paraId="2F3B841B" w14:textId="4A63435C" w:rsidR="00243D4D" w:rsidRDefault="00243D4D" w:rsidP="00243D4D">
            <w:pPr>
              <w:tabs>
                <w:tab w:val="left" w:pos="2895"/>
              </w:tabs>
            </w:pPr>
            <w:r>
              <w:t>Unit 5</w:t>
            </w:r>
          </w:p>
        </w:tc>
        <w:tc>
          <w:tcPr>
            <w:tcW w:w="2693" w:type="dxa"/>
            <w:vAlign w:val="bottom"/>
          </w:tcPr>
          <w:p w14:paraId="1947BBE7" w14:textId="1B0B82E3" w:rsidR="00243D4D" w:rsidRDefault="00243D4D" w:rsidP="00243D4D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utting or as </w:t>
            </w:r>
          </w:p>
        </w:tc>
        <w:tc>
          <w:tcPr>
            <w:tcW w:w="3077" w:type="dxa"/>
            <w:vAlign w:val="bottom"/>
          </w:tcPr>
          <w:p w14:paraId="70005A51" w14:textId="6CD3EE5F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tting, or as</w:t>
            </w:r>
          </w:p>
        </w:tc>
        <w:tc>
          <w:tcPr>
            <w:tcW w:w="1717" w:type="dxa"/>
          </w:tcPr>
          <w:p w14:paraId="5895C79E" w14:textId="6ECB9DCF" w:rsidR="00243D4D" w:rsidRDefault="00243D4D" w:rsidP="00243D4D">
            <w:pPr>
              <w:tabs>
                <w:tab w:val="left" w:pos="2895"/>
              </w:tabs>
            </w:pPr>
          </w:p>
        </w:tc>
      </w:tr>
      <w:tr w:rsidR="00243D4D" w14:paraId="6CD45FC7" w14:textId="77777777" w:rsidTr="00CF1183">
        <w:tc>
          <w:tcPr>
            <w:tcW w:w="675" w:type="dxa"/>
            <w:vAlign w:val="bottom"/>
          </w:tcPr>
          <w:p w14:paraId="66F7D22E" w14:textId="0F0C5233" w:rsidR="00243D4D" w:rsidRDefault="00243D4D" w:rsidP="00243D4D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1560" w:type="dxa"/>
          </w:tcPr>
          <w:p w14:paraId="4C472699" w14:textId="6CA54D52" w:rsidR="00243D4D" w:rsidRDefault="00243D4D" w:rsidP="00243D4D">
            <w:pPr>
              <w:tabs>
                <w:tab w:val="left" w:pos="2895"/>
              </w:tabs>
            </w:pPr>
            <w:r>
              <w:t>Unit 7</w:t>
            </w:r>
          </w:p>
        </w:tc>
        <w:tc>
          <w:tcPr>
            <w:tcW w:w="2693" w:type="dxa"/>
            <w:vAlign w:val="bottom"/>
          </w:tcPr>
          <w:p w14:paraId="60A08708" w14:textId="23A90918" w:rsidR="00243D4D" w:rsidRDefault="00243D4D" w:rsidP="00243D4D">
            <w:pPr>
              <w:tabs>
                <w:tab w:val="left" w:pos="2895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ount or other</w:t>
            </w:r>
          </w:p>
        </w:tc>
        <w:tc>
          <w:tcPr>
            <w:tcW w:w="3077" w:type="dxa"/>
            <w:vAlign w:val="bottom"/>
          </w:tcPr>
          <w:p w14:paraId="09693ABE" w14:textId="196C9917" w:rsidR="00243D4D" w:rsidRDefault="00243D4D" w:rsidP="00243D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ount, or other</w:t>
            </w:r>
          </w:p>
        </w:tc>
        <w:tc>
          <w:tcPr>
            <w:tcW w:w="1717" w:type="dxa"/>
          </w:tcPr>
          <w:p w14:paraId="24FF2FAA" w14:textId="77777777" w:rsidR="00243D4D" w:rsidRDefault="00243D4D" w:rsidP="00243D4D">
            <w:pPr>
              <w:tabs>
                <w:tab w:val="left" w:pos="2895"/>
              </w:tabs>
            </w:pPr>
          </w:p>
        </w:tc>
      </w:tr>
      <w:bookmarkEnd w:id="0"/>
    </w:tbl>
    <w:p w14:paraId="138440DF" w14:textId="77777777" w:rsidR="00DC1794" w:rsidRDefault="00DC1794"/>
    <w:sectPr w:rsidR="00DC1794">
      <w:pgSz w:w="11906" w:h="16839"/>
      <w:pgMar w:top="1440" w:right="1020" w:bottom="1200" w:left="138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sjA1NjIxNzQzszRT0lEKTi0uzszPAykwrQUAgxlMbiwAAAA="/>
  </w:docVars>
  <w:rsids>
    <w:rsidRoot w:val="00DC1794"/>
    <w:rsid w:val="00007E18"/>
    <w:rsid w:val="0002353D"/>
    <w:rsid w:val="000329D0"/>
    <w:rsid w:val="00092AA2"/>
    <w:rsid w:val="000A3665"/>
    <w:rsid w:val="000F2E85"/>
    <w:rsid w:val="00105836"/>
    <w:rsid w:val="00171844"/>
    <w:rsid w:val="00185E3E"/>
    <w:rsid w:val="0019291C"/>
    <w:rsid w:val="00243D4D"/>
    <w:rsid w:val="002843BB"/>
    <w:rsid w:val="00365059"/>
    <w:rsid w:val="00575631"/>
    <w:rsid w:val="00614572"/>
    <w:rsid w:val="006E1207"/>
    <w:rsid w:val="008261B0"/>
    <w:rsid w:val="00890F50"/>
    <w:rsid w:val="008E1BBD"/>
    <w:rsid w:val="009722D9"/>
    <w:rsid w:val="00981233"/>
    <w:rsid w:val="009929C6"/>
    <w:rsid w:val="009A5DF6"/>
    <w:rsid w:val="00A108DE"/>
    <w:rsid w:val="00A16502"/>
    <w:rsid w:val="00A75ECB"/>
    <w:rsid w:val="00A95481"/>
    <w:rsid w:val="00B06432"/>
    <w:rsid w:val="00C06C6C"/>
    <w:rsid w:val="00C41462"/>
    <w:rsid w:val="00CB6530"/>
    <w:rsid w:val="00CF1183"/>
    <w:rsid w:val="00DC1794"/>
    <w:rsid w:val="00DE7ACF"/>
    <w:rsid w:val="00DF58F4"/>
    <w:rsid w:val="00E47271"/>
    <w:rsid w:val="00E67807"/>
    <w:rsid w:val="00E8135A"/>
    <w:rsid w:val="00EA4837"/>
    <w:rsid w:val="00EE39B3"/>
    <w:rsid w:val="00F42734"/>
    <w:rsid w:val="00F64BC8"/>
    <w:rsid w:val="00F84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C193"/>
  <w15:docId w15:val="{98B0AC00-90DB-4488-8045-EE666A58D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ko-KR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9812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Thomas Hong</cp:lastModifiedBy>
  <cp:revision>2</cp:revision>
  <dcterms:created xsi:type="dcterms:W3CDTF">2022-07-07T06:14:00Z</dcterms:created>
  <dcterms:modified xsi:type="dcterms:W3CDTF">2022-07-07T06:14:00Z</dcterms:modified>
</cp:coreProperties>
</file>